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7BF0C7E0" w:rsidR="004700B3" w:rsidRDefault="00E67DC2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Online Assignment Lab-4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60130836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E67DC2">
        <w:rPr>
          <w:sz w:val="28"/>
          <w:szCs w:val="28"/>
        </w:rPr>
        <w:t xml:space="preserve"> 2019-2-60-072</w:t>
      </w:r>
    </w:p>
    <w:p w14:paraId="6D326BF0" w14:textId="52F12B93" w:rsid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E67DC2">
        <w:rPr>
          <w:sz w:val="28"/>
          <w:szCs w:val="28"/>
        </w:rPr>
        <w:t xml:space="preserve"> </w:t>
      </w:r>
      <w:proofErr w:type="spellStart"/>
      <w:r w:rsidR="00E67DC2">
        <w:rPr>
          <w:sz w:val="28"/>
          <w:szCs w:val="28"/>
        </w:rPr>
        <w:t>Mujahidul</w:t>
      </w:r>
      <w:proofErr w:type="spellEnd"/>
      <w:r w:rsidR="00E67DC2">
        <w:rPr>
          <w:sz w:val="28"/>
          <w:szCs w:val="28"/>
        </w:rPr>
        <w:t xml:space="preserve"> Islam</w:t>
      </w:r>
    </w:p>
    <w:p w14:paraId="09218BEF" w14:textId="67020805" w:rsidR="00E67DC2" w:rsidRDefault="00E67DC2" w:rsidP="004700B3">
      <w:pPr>
        <w:spacing w:line="276" w:lineRule="auto"/>
        <w:jc w:val="center"/>
        <w:rPr>
          <w:sz w:val="28"/>
          <w:szCs w:val="28"/>
        </w:rPr>
      </w:pPr>
    </w:p>
    <w:p w14:paraId="53FA8A7F" w14:textId="4DA00C71" w:rsidR="00E67DC2" w:rsidRDefault="00E67DC2" w:rsidP="004700B3">
      <w:pPr>
        <w:spacing w:line="276" w:lineRule="auto"/>
        <w:jc w:val="center"/>
        <w:rPr>
          <w:sz w:val="28"/>
          <w:szCs w:val="28"/>
        </w:rPr>
      </w:pPr>
    </w:p>
    <w:p w14:paraId="100A30E2" w14:textId="45824B6D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Code:</w:t>
      </w:r>
    </w:p>
    <w:p w14:paraId="32947B2D" w14:textId="2B12AA50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211B8221" wp14:editId="36927155">
            <wp:extent cx="5943600" cy="4194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C9024" w14:textId="10D256B9" w:rsidR="00E67DC2" w:rsidRDefault="00E67DC2" w:rsidP="00E67DC2">
      <w:pPr>
        <w:spacing w:line="276" w:lineRule="auto"/>
        <w:rPr>
          <w:sz w:val="28"/>
          <w:szCs w:val="28"/>
        </w:rPr>
      </w:pPr>
    </w:p>
    <w:p w14:paraId="7055C009" w14:textId="34C53BE6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Input Files</w:t>
      </w:r>
    </w:p>
    <w:p w14:paraId="0D97BB27" w14:textId="5B1B8FF1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2DE2CD03" wp14:editId="70DFB957">
            <wp:extent cx="4810125" cy="2809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DE884" w14:textId="527DF33B" w:rsidR="00E67DC2" w:rsidRDefault="00E67DC2" w:rsidP="00E67DC2">
      <w:pPr>
        <w:spacing w:line="276" w:lineRule="auto"/>
        <w:rPr>
          <w:sz w:val="28"/>
          <w:szCs w:val="28"/>
        </w:rPr>
      </w:pPr>
    </w:p>
    <w:p w14:paraId="44E9121F" w14:textId="3C691A7C" w:rsidR="00E67DC2" w:rsidRDefault="00E67DC2" w:rsidP="00E67DC2">
      <w:pPr>
        <w:spacing w:line="276" w:lineRule="auto"/>
        <w:rPr>
          <w:sz w:val="28"/>
          <w:szCs w:val="28"/>
        </w:rPr>
      </w:pPr>
    </w:p>
    <w:p w14:paraId="2729DE1E" w14:textId="396E02CB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Execution Command Prompt:</w:t>
      </w:r>
    </w:p>
    <w:p w14:paraId="4C6DF34C" w14:textId="534845D3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68B832F3" wp14:editId="5F2CC32C">
            <wp:extent cx="5943600" cy="3281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9D80" w14:textId="50C5F5EA" w:rsidR="00E67DC2" w:rsidRDefault="00E67DC2" w:rsidP="00E67DC2">
      <w:pPr>
        <w:spacing w:line="276" w:lineRule="auto"/>
        <w:rPr>
          <w:sz w:val="28"/>
          <w:szCs w:val="28"/>
        </w:rPr>
      </w:pPr>
    </w:p>
    <w:p w14:paraId="5577F79C" w14:textId="12F20DDD" w:rsidR="00E67DC2" w:rsidRDefault="00E67DC2" w:rsidP="00E67DC2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6B0A8CC8" w14:textId="0EC7C906" w:rsidR="00E67DC2" w:rsidRDefault="00E67DC2" w:rsidP="00E67DC2">
      <w:pPr>
        <w:spacing w:line="276" w:lineRule="auto"/>
        <w:rPr>
          <w:sz w:val="28"/>
          <w:szCs w:val="28"/>
        </w:rPr>
      </w:pPr>
    </w:p>
    <w:p w14:paraId="2177A21B" w14:textId="493C96C8" w:rsidR="00E67DC2" w:rsidRPr="004700B3" w:rsidRDefault="00E67DC2" w:rsidP="00E67DC2">
      <w:pPr>
        <w:spacing w:line="276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34714A94" wp14:editId="648C311C">
            <wp:extent cx="5943600" cy="2004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D9EA" w14:textId="41449AC2" w:rsidR="004700B3" w:rsidRDefault="004700B3">
      <w:pPr>
        <w:spacing w:line="276" w:lineRule="auto"/>
        <w:jc w:val="both"/>
      </w:pPr>
    </w:p>
    <w:p w14:paraId="7FF1D984" w14:textId="77777777" w:rsidR="004700B3" w:rsidRDefault="004700B3">
      <w:pPr>
        <w:spacing w:line="276" w:lineRule="auto"/>
        <w:jc w:val="both"/>
      </w:pPr>
    </w:p>
    <w:p w14:paraId="547AD66B" w14:textId="0780A7E8" w:rsidR="002F3DC4" w:rsidRDefault="002F3DC4" w:rsidP="002F3DC4"/>
    <w:sectPr w:rsidR="002F3DC4">
      <w:footerReference w:type="default" r:id="rId12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4A1E5" w14:textId="77777777" w:rsidR="0045234F" w:rsidRDefault="0045234F">
      <w:r>
        <w:separator/>
      </w:r>
    </w:p>
  </w:endnote>
  <w:endnote w:type="continuationSeparator" w:id="0">
    <w:p w14:paraId="46D92CA7" w14:textId="77777777" w:rsidR="0045234F" w:rsidRDefault="004523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4454D" w14:textId="77777777" w:rsidR="0045234F" w:rsidRDefault="0045234F">
      <w:r>
        <w:separator/>
      </w:r>
    </w:p>
  </w:footnote>
  <w:footnote w:type="continuationSeparator" w:id="0">
    <w:p w14:paraId="283B0C7D" w14:textId="77777777" w:rsidR="0045234F" w:rsidRDefault="00452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883448">
    <w:abstractNumId w:val="4"/>
  </w:num>
  <w:num w:numId="2" w16cid:durableId="885138954">
    <w:abstractNumId w:val="5"/>
  </w:num>
  <w:num w:numId="3" w16cid:durableId="1765757756">
    <w:abstractNumId w:val="8"/>
  </w:num>
  <w:num w:numId="4" w16cid:durableId="864638114">
    <w:abstractNumId w:val="2"/>
  </w:num>
  <w:num w:numId="5" w16cid:durableId="1923759265">
    <w:abstractNumId w:val="6"/>
  </w:num>
  <w:num w:numId="6" w16cid:durableId="1026178586">
    <w:abstractNumId w:val="7"/>
  </w:num>
  <w:num w:numId="7" w16cid:durableId="953488009">
    <w:abstractNumId w:val="1"/>
  </w:num>
  <w:num w:numId="8" w16cid:durableId="191236703">
    <w:abstractNumId w:val="3"/>
  </w:num>
  <w:num w:numId="9" w16cid:durableId="431897464">
    <w:abstractNumId w:val="0"/>
  </w:num>
  <w:num w:numId="10" w16cid:durableId="11708756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23314E"/>
    <w:rsid w:val="002743DA"/>
    <w:rsid w:val="002B5746"/>
    <w:rsid w:val="002F3DC4"/>
    <w:rsid w:val="003209B8"/>
    <w:rsid w:val="00322607"/>
    <w:rsid w:val="00350D41"/>
    <w:rsid w:val="003672D8"/>
    <w:rsid w:val="00420C90"/>
    <w:rsid w:val="00427BEA"/>
    <w:rsid w:val="0045234F"/>
    <w:rsid w:val="004700B3"/>
    <w:rsid w:val="004C0AAB"/>
    <w:rsid w:val="005061BC"/>
    <w:rsid w:val="005C7102"/>
    <w:rsid w:val="006817C3"/>
    <w:rsid w:val="006B5510"/>
    <w:rsid w:val="00743360"/>
    <w:rsid w:val="007C4216"/>
    <w:rsid w:val="008D7B38"/>
    <w:rsid w:val="00AA1FBE"/>
    <w:rsid w:val="00AE3CB8"/>
    <w:rsid w:val="00AF2894"/>
    <w:rsid w:val="00B10D61"/>
    <w:rsid w:val="00B226DD"/>
    <w:rsid w:val="00B722A8"/>
    <w:rsid w:val="00C473F4"/>
    <w:rsid w:val="00C85F58"/>
    <w:rsid w:val="00D9374A"/>
    <w:rsid w:val="00E67DC2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3-22T12:30:00Z</dcterms:created>
  <dcterms:modified xsi:type="dcterms:W3CDTF">2023-03-22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